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7B238" w14:textId="0BE7BE84" w:rsidR="00985D3D" w:rsidRPr="00FB57F2" w:rsidRDefault="00985D3D" w:rsidP="00E0423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entury" w:eastAsia="ＭＳ 明朝" w:hAnsi="Century" w:cs="ＭＳ ゴシック"/>
          <w:color w:val="000000" w:themeColor="text1"/>
          <w:kern w:val="0"/>
          <w:sz w:val="40"/>
          <w:szCs w:val="40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40"/>
          <w:szCs w:val="40"/>
        </w:rPr>
        <w:t>第</w:t>
      </w:r>
      <w:r w:rsidR="006E3D55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40"/>
          <w:szCs w:val="40"/>
        </w:rPr>
        <w:t>１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40"/>
          <w:szCs w:val="40"/>
        </w:rPr>
        <w:t>回日本脳脊髄液</w:t>
      </w:r>
      <w:r w:rsidR="005F021B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40"/>
          <w:szCs w:val="40"/>
        </w:rPr>
        <w:t>漏出症学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40"/>
          <w:szCs w:val="40"/>
        </w:rPr>
        <w:t>会</w:t>
      </w:r>
      <w:r w:rsidR="005F021B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40"/>
          <w:szCs w:val="40"/>
        </w:rPr>
        <w:t xml:space="preserve"> </w:t>
      </w:r>
      <w:r w:rsidR="005F021B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40"/>
          <w:szCs w:val="40"/>
        </w:rPr>
        <w:t>学術集会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40"/>
          <w:szCs w:val="40"/>
        </w:rPr>
        <w:t xml:space="preserve">　</w:t>
      </w:r>
    </w:p>
    <w:p w14:paraId="3F4B5179" w14:textId="74699767" w:rsidR="005F021B" w:rsidRPr="00FB57F2" w:rsidRDefault="00E0423B" w:rsidP="00164C45">
      <w:pPr>
        <w:widowControl/>
        <w:ind w:left="840" w:hangingChars="300" w:hanging="840"/>
        <w:jc w:val="center"/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  <w:t>テーマ</w:t>
      </w:r>
      <w:r w:rsidR="005F021B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8"/>
          <w:szCs w:val="28"/>
        </w:rPr>
        <w:t>「硬膜穿刺後頭痛と特発性低髄液圧症候群」</w:t>
      </w:r>
    </w:p>
    <w:p w14:paraId="11E24C59" w14:textId="3F016C27" w:rsidR="005F021B" w:rsidRPr="00FB57F2" w:rsidRDefault="005F021B" w:rsidP="00164C45">
      <w:pPr>
        <w:widowControl/>
        <w:ind w:left="840" w:hangingChars="300" w:hanging="840"/>
        <w:jc w:val="center"/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</w:pP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8"/>
          <w:szCs w:val="28"/>
        </w:rPr>
        <w:t>脳脊髄液漏出を紐解く</w:t>
      </w:r>
    </w:p>
    <w:p w14:paraId="56984895" w14:textId="77777777" w:rsidR="006D0E79" w:rsidRPr="00FB57F2" w:rsidRDefault="006D0E79" w:rsidP="006D0E7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left"/>
        <w:rPr>
          <w:rFonts w:ascii="Century" w:eastAsia="ＭＳ 明朝" w:hAnsi="Century" w:cs="ＭＳ ゴシック"/>
          <w:color w:val="000000" w:themeColor="text1"/>
          <w:kern w:val="0"/>
          <w:sz w:val="24"/>
        </w:rPr>
      </w:pPr>
    </w:p>
    <w:p w14:paraId="07ABC938" w14:textId="77777777" w:rsidR="00DE0538" w:rsidRPr="00FB57F2" w:rsidRDefault="00DE0538" w:rsidP="00DE053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</w:pP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8"/>
          <w:szCs w:val="28"/>
        </w:rPr>
        <w:t>学術集会開催概要</w:t>
      </w:r>
    </w:p>
    <w:p w14:paraId="645328CE" w14:textId="77777777" w:rsidR="00DE0538" w:rsidRPr="00FB57F2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会期：２０２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２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年（令和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４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年）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４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月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１６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日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土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）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・１７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日（日）</w:t>
      </w:r>
    </w:p>
    <w:p w14:paraId="65516144" w14:textId="77777777" w:rsidR="00DE0538" w:rsidRPr="00FB57F2" w:rsidRDefault="00DE0538" w:rsidP="00DE0538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会場：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姫路市文化コンベンションセンター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アクリエひめじ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４階中会議室４０１～４０３</w:t>
      </w:r>
    </w:p>
    <w:p w14:paraId="7E0D6642" w14:textId="77777777" w:rsidR="00DE0538" w:rsidRPr="00FB57F2" w:rsidRDefault="00DE0538" w:rsidP="00DE0538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　　　姫路市神屋町１４３－２　（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JR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姫路駅より徒歩約１０分）</w:t>
      </w:r>
    </w:p>
    <w:p w14:paraId="508DEF2F" w14:textId="000CB688" w:rsidR="00DE0538" w:rsidRPr="00FB57F2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　　　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WEB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同時配信・ハイブリッド形式　</w:t>
      </w:r>
      <w:r w:rsidRPr="00DB716A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演題発表は会場</w:t>
      </w:r>
      <w:r w:rsidR="0057468F" w:rsidRPr="00DB716A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・</w:t>
      </w:r>
      <w:r w:rsidR="0057468F" w:rsidRPr="00DB716A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WEB</w:t>
      </w:r>
      <w:r w:rsidR="0057468F" w:rsidRPr="00DB716A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とも可能</w:t>
      </w:r>
      <w:r w:rsidRPr="00DB716A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）</w:t>
      </w:r>
    </w:p>
    <w:p w14:paraId="701DAC72" w14:textId="77777777" w:rsidR="00DE0538" w:rsidRPr="00420E06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参加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対象者：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日本脳脊髄液漏出症学会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 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正・準会員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。</w:t>
      </w:r>
    </w:p>
    <w:p w14:paraId="3D6D9178" w14:textId="3F428163" w:rsidR="00DE0538" w:rsidRPr="00420E06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参加申し込み：当日</w:t>
      </w:r>
      <w:r w:rsidR="00AF15C9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会場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参加受付は可能ですが、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原則として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事前参加登録をお願いいたします。</w:t>
      </w:r>
    </w:p>
    <w:p w14:paraId="756A95CB" w14:textId="5DA171C1" w:rsidR="00AF15C9" w:rsidRPr="00420E06" w:rsidRDefault="00AF15C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　　　　　　　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W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EB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参加は事前参加登録のみ（４月１０日までのお申込みの予定）。</w:t>
      </w:r>
    </w:p>
    <w:p w14:paraId="2F726C68" w14:textId="3C59BD63" w:rsidR="00DE0538" w:rsidRPr="00420E06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別紙参加登録用紙</w:t>
      </w:r>
      <w:r w:rsidR="00164C45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</w:t>
      </w:r>
      <w:r w:rsidR="00164C45"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word</w:t>
      </w:r>
      <w:r w:rsidR="00164C45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版）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をご記入の上、事務局へ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E-mail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または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FAX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にて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ご登録ください。</w:t>
      </w:r>
    </w:p>
    <w:p w14:paraId="53B59404" w14:textId="3C1B891D" w:rsidR="00DE0538" w:rsidRPr="00420E06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参加費：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５</w:t>
      </w:r>
      <w:r w:rsidR="00164C45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,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０００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円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：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1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日のみの参加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・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WEB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参加も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同額</w:t>
      </w:r>
      <w:r w:rsidR="0063338A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。</w:t>
      </w:r>
    </w:p>
    <w:p w14:paraId="19938208" w14:textId="77777777" w:rsidR="002F43B4" w:rsidRPr="00420E06" w:rsidRDefault="00DE0538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参加費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支払い方法：</w:t>
      </w:r>
    </w:p>
    <w:p w14:paraId="5FE26D8E" w14:textId="14CCA6CA" w:rsidR="00793042" w:rsidRPr="00420E06" w:rsidRDefault="00793042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会場参加の場合、会場にて現金、又はカード決済でのお支払い。</w:t>
      </w:r>
    </w:p>
    <w:p w14:paraId="0C91CB4A" w14:textId="3102FB0C" w:rsidR="00793042" w:rsidRPr="00420E06" w:rsidRDefault="00793042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WEB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参加の場合、銀行口座お振り込み、又はカード決済</w:t>
      </w:r>
      <w:r w:rsidR="00EA65A1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でのお支払い</w:t>
      </w:r>
      <w:r w:rsidR="0063338A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。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　</w:t>
      </w:r>
    </w:p>
    <w:p w14:paraId="1F3321FE" w14:textId="40C86FA8" w:rsidR="00DE0538" w:rsidRPr="00420E06" w:rsidRDefault="00793042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WEB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参加の場合、参加登録受付後</w:t>
      </w:r>
      <w:r w:rsidR="0063338A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４月１０日分までの予定）、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ご案内をメールにて送付予定</w:t>
      </w:r>
      <w:r w:rsidR="00EA65A1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。</w:t>
      </w:r>
    </w:p>
    <w:p w14:paraId="4756B91D" w14:textId="77777777" w:rsidR="00164C45" w:rsidRPr="00420E06" w:rsidRDefault="00164C45" w:rsidP="0006461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center"/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</w:pPr>
    </w:p>
    <w:p w14:paraId="45CCDC86" w14:textId="6470681B" w:rsidR="006D0E79" w:rsidRPr="00420E06" w:rsidRDefault="006D0E79" w:rsidP="0006461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center"/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</w:pPr>
      <w:r w:rsidRPr="00420E06">
        <w:rPr>
          <w:rFonts w:ascii="Century" w:eastAsia="ＭＳ 明朝" w:hAnsi="Century" w:cs="ＭＳ ゴシック"/>
          <w:color w:val="000000" w:themeColor="text1"/>
          <w:kern w:val="0"/>
          <w:sz w:val="28"/>
          <w:szCs w:val="28"/>
        </w:rPr>
        <w:t>演題募集</w:t>
      </w:r>
    </w:p>
    <w:p w14:paraId="40D034DF" w14:textId="77777777" w:rsidR="00164C45" w:rsidRPr="00420E06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テーマに関する演題、および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脳脊髄液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漏出症・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減少症に関するあらゆる演題を募集します。</w:t>
      </w:r>
    </w:p>
    <w:p w14:paraId="5F34D4BF" w14:textId="52F63EDD" w:rsidR="006D0E79" w:rsidRPr="00420E06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関連のない演題についてはお断りします。</w:t>
      </w:r>
    </w:p>
    <w:p w14:paraId="4BD694AD" w14:textId="182099DC" w:rsidR="00164C45" w:rsidRPr="00420E06" w:rsidRDefault="00164C45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筆頭演者は、日本脳脊髄液漏出症学会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 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正・準会員に限ります。</w:t>
      </w:r>
    </w:p>
    <w:p w14:paraId="08D29BF3" w14:textId="5221167A" w:rsidR="006D0E79" w:rsidRPr="00420E06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募集期間：２０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２１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年１２月</w:t>
      </w:r>
      <w:r w:rsidR="00064616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２０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日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〜２０２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２年</w:t>
      </w:r>
      <w:r w:rsidR="0057468F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２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月</w:t>
      </w:r>
      <w:r w:rsidR="0057468F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１４</w:t>
      </w:r>
      <w:r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日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予定）</w:t>
      </w:r>
    </w:p>
    <w:p w14:paraId="4641ADAF" w14:textId="77777777" w:rsidR="00D16232" w:rsidRPr="00420E06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添付の</w:t>
      </w:r>
      <w:r w:rsidR="00DE0538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演題申込書</w:t>
      </w:r>
      <w:r w:rsidR="00164C45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</w:t>
      </w:r>
      <w:r w:rsidR="00164C45" w:rsidRPr="00420E06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word</w:t>
      </w:r>
      <w:r w:rsidR="00164C45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版）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に演題名・所属・抄録（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800</w:t>
      </w: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字程度以内）等をご記入の上、</w:t>
      </w:r>
    </w:p>
    <w:p w14:paraId="06313350" w14:textId="1AD1517B" w:rsidR="00DE0538" w:rsidRPr="00FB57F2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学術集会事務局</w:t>
      </w:r>
      <w:r w:rsidR="00D16232" w:rsidRPr="00420E06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</w:t>
      </w:r>
      <w:hyperlink r:id="rId5" w:history="1">
        <w:r w:rsidR="00D16232" w:rsidRPr="00420E06">
          <w:rPr>
            <w:rStyle w:val="a3"/>
            <w:rFonts w:eastAsia="ＭＳ 明朝" w:cs="ＭＳ ゴシック"/>
            <w:color w:val="000000" w:themeColor="text1"/>
            <w:kern w:val="0"/>
          </w:rPr>
          <w:t>jscsfl-2022@meimai-c-hp.com</w:t>
        </w:r>
      </w:hyperlink>
      <w:r w:rsidR="00D16232" w:rsidRPr="00420E06">
        <w:rPr>
          <w:rFonts w:eastAsia="ＭＳ 明朝" w:cs="ＭＳ ゴシック" w:hint="eastAsia"/>
          <w:color w:val="000000" w:themeColor="text1"/>
          <w:kern w:val="0"/>
        </w:rPr>
        <w:t>）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宛にメール添付にてお申し込み下さい。</w:t>
      </w:r>
    </w:p>
    <w:p w14:paraId="3DCD93CE" w14:textId="274F8667" w:rsidR="002F43B4" w:rsidRPr="00FB57F2" w:rsidRDefault="00517242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詳細は一般演題申込書をご確認下さい。</w:t>
      </w:r>
    </w:p>
    <w:p w14:paraId="1D1E4EFA" w14:textId="639852A5" w:rsidR="006D0E79" w:rsidRPr="00FB57F2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事務局：明舞中央病院脳神経外科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 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内</w:t>
      </w:r>
    </w:p>
    <w:p w14:paraId="2EC87E80" w14:textId="5502F3AA" w:rsidR="006D0E79" w:rsidRPr="00FB57F2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　　　明石市松が丘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４－１－３２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</w:t>
      </w:r>
    </w:p>
    <w:p w14:paraId="5CA9B862" w14:textId="1F4FC2E1" w:rsidR="006D0E79" w:rsidRPr="00FB57F2" w:rsidRDefault="006D0E79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　　　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TEL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078-917-2020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病院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代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表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）、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FAX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078-914-1</w:t>
      </w:r>
      <w:r w:rsidR="00D538EC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877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病院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代</w:t>
      </w:r>
      <w:r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表</w:t>
      </w:r>
      <w:r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）</w:t>
      </w:r>
    </w:p>
    <w:p w14:paraId="4AE7A130" w14:textId="4B4963F8" w:rsidR="00D16232" w:rsidRDefault="00164C45" w:rsidP="00164C45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 w:rsidRPr="00FB57F2">
        <w:rPr>
          <w:rFonts w:ascii="Century" w:eastAsia="ＭＳ 明朝" w:hAnsi="Century" w:cs="ＭＳ ゴシック" w:hint="eastAsia"/>
          <w:noProof/>
          <w:color w:val="000000" w:themeColor="text1"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02C16F" wp14:editId="01C6B649">
                <wp:simplePos x="0" y="0"/>
                <wp:positionH relativeFrom="margin">
                  <wp:posOffset>690245</wp:posOffset>
                </wp:positionH>
                <wp:positionV relativeFrom="paragraph">
                  <wp:posOffset>429895</wp:posOffset>
                </wp:positionV>
                <wp:extent cx="5010150" cy="728345"/>
                <wp:effectExtent l="19050" t="19050" r="19050" b="14605"/>
                <wp:wrapThrough wrapText="bothSides">
                  <wp:wrapPolygon edited="0">
                    <wp:start x="246" y="-565"/>
                    <wp:lineTo x="-82" y="-565"/>
                    <wp:lineTo x="-82" y="19773"/>
                    <wp:lineTo x="164" y="21468"/>
                    <wp:lineTo x="21518" y="21468"/>
                    <wp:lineTo x="21600" y="18078"/>
                    <wp:lineTo x="21600" y="565"/>
                    <wp:lineTo x="21436" y="-565"/>
                    <wp:lineTo x="246" y="-565"/>
                  </wp:wrapPolygon>
                </wp:wrapThrough>
                <wp:docPr id="2" name="四角形: 角を丸くする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72834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35B5E" w14:textId="1F9505CF" w:rsidR="00164C45" w:rsidRPr="00164C45" w:rsidRDefault="00164C45" w:rsidP="00164C45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76" w:lineRule="auto"/>
                              <w:jc w:val="center"/>
                              <w:rPr>
                                <w:rFonts w:ascii="ＭＳ 明朝" w:eastAsia="ＭＳ 明朝" w:hAnsi="ＭＳ 明朝" w:cs="ＭＳ ゴシック"/>
                                <w:color w:val="222222"/>
                                <w:kern w:val="0"/>
                                <w:sz w:val="24"/>
                              </w:rPr>
                            </w:pPr>
                            <w:r w:rsidRPr="00164C45">
                              <w:rPr>
                                <w:rFonts w:ascii="ＭＳ 明朝" w:eastAsia="ＭＳ 明朝" w:hAnsi="ＭＳ 明朝" w:cs="ＭＳ ゴシック" w:hint="eastAsia"/>
                                <w:color w:val="222222"/>
                                <w:kern w:val="0"/>
                                <w:sz w:val="24"/>
                              </w:rPr>
                              <w:t>市民講座開催予定（２０２２年４月１６・１７日学術集会終了後）</w:t>
                            </w:r>
                          </w:p>
                          <w:p w14:paraId="71B1B12B" w14:textId="0F249570" w:rsidR="00164C45" w:rsidRPr="00164C45" w:rsidRDefault="00164C45" w:rsidP="00164C45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76" w:lineRule="auto"/>
                              <w:jc w:val="center"/>
                              <w:rPr>
                                <w:rFonts w:ascii="ＭＳ 明朝" w:eastAsia="ＭＳ 明朝" w:hAnsi="ＭＳ 明朝" w:cs="ＭＳ ゴシック"/>
                                <w:color w:val="FF0000"/>
                                <w:kern w:val="0"/>
                                <w:sz w:val="24"/>
                              </w:rPr>
                            </w:pPr>
                            <w:r w:rsidRPr="00164C45">
                              <w:rPr>
                                <w:rFonts w:ascii="ＭＳ 明朝" w:eastAsia="ＭＳ 明朝" w:hAnsi="ＭＳ 明朝" w:cs="ＭＳ ゴシック" w:hint="eastAsia"/>
                                <w:color w:val="222222"/>
                                <w:kern w:val="0"/>
                                <w:sz w:val="24"/>
                              </w:rPr>
                              <w:t>一般の方の会場参加・</w:t>
                            </w:r>
                            <w:r w:rsidRPr="00164C45">
                              <w:rPr>
                                <w:rFonts w:ascii="ＭＳ 明朝" w:eastAsia="ＭＳ 明朝" w:hAnsi="ＭＳ 明朝" w:cs="ＭＳ ゴシック"/>
                                <w:color w:val="222222"/>
                                <w:kern w:val="0"/>
                                <w:sz w:val="24"/>
                              </w:rPr>
                              <w:t>WEB</w:t>
                            </w:r>
                            <w:r w:rsidRPr="00164C45">
                              <w:rPr>
                                <w:rFonts w:ascii="ＭＳ 明朝" w:eastAsia="ＭＳ 明朝" w:hAnsi="ＭＳ 明朝" w:cs="ＭＳ ゴシック" w:hint="eastAsia"/>
                                <w:color w:val="222222"/>
                                <w:kern w:val="0"/>
                                <w:sz w:val="24"/>
                              </w:rPr>
                              <w:t>参加可能。</w:t>
                            </w:r>
                            <w:r w:rsidRPr="00FB57F2">
                              <w:rPr>
                                <w:rFonts w:ascii="ＭＳ 明朝" w:eastAsia="ＭＳ 明朝" w:hAnsi="ＭＳ 明朝" w:cs="ＭＳ ゴシック" w:hint="eastAsia"/>
                                <w:color w:val="000000" w:themeColor="text1"/>
                                <w:kern w:val="0"/>
                                <w:sz w:val="24"/>
                              </w:rPr>
                              <w:t>内容詳細は後日公開します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02C16F" id="四角形: 角を丸くする 2" o:spid="_x0000_s1026" style="position:absolute;left:0;text-align:left;margin-left:54.35pt;margin-top:33.85pt;width:394.5pt;height:57.3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" filled="f" strokecolor="#00b050" strokeweight="2.25pt">
                <v:stroke joinstyle="miter"/>
                <v:textbox>
                  <w:txbxContent>
                    <w:p w14:paraId="56C35B5E" w14:textId="1F9505CF" w:rsidR="00164C45" w:rsidRPr="00164C45" w:rsidRDefault="00164C45" w:rsidP="00164C45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76" w:lineRule="auto"/>
                        <w:jc w:val="center"/>
                        <w:rPr>
                          <w:rFonts w:ascii="ＭＳ 明朝" w:eastAsia="ＭＳ 明朝" w:hAnsi="ＭＳ 明朝" w:cs="ＭＳ ゴシック"/>
                          <w:color w:val="222222"/>
                          <w:kern w:val="0"/>
                          <w:sz w:val="24"/>
                        </w:rPr>
                      </w:pPr>
                      <w:r w:rsidRPr="00164C45">
                        <w:rPr>
                          <w:rFonts w:ascii="ＭＳ 明朝" w:eastAsia="ＭＳ 明朝" w:hAnsi="ＭＳ 明朝" w:cs="ＭＳ ゴシック" w:hint="eastAsia"/>
                          <w:color w:val="222222"/>
                          <w:kern w:val="0"/>
                          <w:sz w:val="24"/>
                        </w:rPr>
                        <w:t>市民講座開催予定（２０２２年４月１６・１７日学術集会終了後）</w:t>
                      </w:r>
                    </w:p>
                    <w:p w14:paraId="71B1B12B" w14:textId="0F249570" w:rsidR="00164C45" w:rsidRPr="00164C45" w:rsidRDefault="00164C45" w:rsidP="00164C45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76" w:lineRule="auto"/>
                        <w:jc w:val="center"/>
                        <w:rPr>
                          <w:rFonts w:ascii="ＭＳ 明朝" w:eastAsia="ＭＳ 明朝" w:hAnsi="ＭＳ 明朝" w:cs="ＭＳ ゴシック" w:hint="eastAsia"/>
                          <w:color w:val="FF0000"/>
                          <w:kern w:val="0"/>
                          <w:sz w:val="24"/>
                        </w:rPr>
                      </w:pPr>
                      <w:r w:rsidRPr="00164C45">
                        <w:rPr>
                          <w:rFonts w:ascii="ＭＳ 明朝" w:eastAsia="ＭＳ 明朝" w:hAnsi="ＭＳ 明朝" w:cs="ＭＳ ゴシック" w:hint="eastAsia"/>
                          <w:color w:val="222222"/>
                          <w:kern w:val="0"/>
                          <w:sz w:val="24"/>
                        </w:rPr>
                        <w:t>一般の方の会場参加・</w:t>
                      </w:r>
                      <w:r w:rsidRPr="00164C45">
                        <w:rPr>
                          <w:rFonts w:ascii="ＭＳ 明朝" w:eastAsia="ＭＳ 明朝" w:hAnsi="ＭＳ 明朝" w:cs="ＭＳ ゴシック"/>
                          <w:color w:val="222222"/>
                          <w:kern w:val="0"/>
                          <w:sz w:val="24"/>
                        </w:rPr>
                        <w:t>WEB</w:t>
                      </w:r>
                      <w:r w:rsidRPr="00164C45">
                        <w:rPr>
                          <w:rFonts w:ascii="ＭＳ 明朝" w:eastAsia="ＭＳ 明朝" w:hAnsi="ＭＳ 明朝" w:cs="ＭＳ ゴシック" w:hint="eastAsia"/>
                          <w:color w:val="222222"/>
                          <w:kern w:val="0"/>
                          <w:sz w:val="24"/>
                        </w:rPr>
                        <w:t>参加可能。</w:t>
                      </w:r>
                      <w:r w:rsidRPr="00FB57F2">
                        <w:rPr>
                          <w:rFonts w:ascii="ＭＳ 明朝" w:eastAsia="ＭＳ 明朝" w:hAnsi="ＭＳ 明朝" w:cs="ＭＳ ゴシック" w:hint="eastAsia"/>
                          <w:color w:val="000000" w:themeColor="text1"/>
                          <w:kern w:val="0"/>
                          <w:sz w:val="24"/>
                        </w:rPr>
                        <w:t>内容詳細は後日公開します</w:t>
                      </w:r>
                      <w:r w:rsidRPr="00FB57F2">
                        <w:rPr>
                          <w:rFonts w:ascii="ＭＳ 明朝" w:eastAsia="ＭＳ 明朝" w:hAnsi="ＭＳ 明朝" w:cs="ＭＳ ゴシック" w:hint="eastAsia"/>
                          <w:color w:val="000000" w:themeColor="text1"/>
                          <w:kern w:val="0"/>
                          <w:sz w:val="24"/>
                        </w:rPr>
                        <w:t>。</w:t>
                      </w:r>
                    </w:p>
                  </w:txbxContent>
                </v:textbox>
                <w10:wrap type="through" anchorx="margin"/>
              </v:roundrect>
            </w:pict>
          </mc:Fallback>
        </mc:AlternateContent>
      </w:r>
      <w:r w:rsidR="006D0E79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　　　</w:t>
      </w:r>
      <w:r w:rsidR="006D0E79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E-mail</w:t>
      </w:r>
      <w:r w:rsidR="006D0E79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hyperlink r:id="rId6" w:history="1">
        <w:r w:rsidR="00D538EC" w:rsidRPr="00FB57F2">
          <w:rPr>
            <w:rFonts w:eastAsia="ＭＳ 明朝" w:cs="ＭＳ ゴシック"/>
            <w:color w:val="000000" w:themeColor="text1"/>
            <w:kern w:val="0"/>
          </w:rPr>
          <w:t>jscsfl-2022@meimai-c-hp.com</w:t>
        </w:r>
      </w:hyperlink>
      <w:r w:rsidR="00D538EC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</w:t>
      </w:r>
      <w:r w:rsidR="006D0E79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メイン）</w:t>
      </w:r>
      <w:r w:rsidR="00714C75" w:rsidRPr="00FB57F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、</w:t>
      </w:r>
      <w:r w:rsidR="006D0E79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 jscsfl.2022@gmail.com</w:t>
      </w:r>
      <w:r w:rsidR="006D0E79" w:rsidRPr="00FB57F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サブ）</w:t>
      </w:r>
    </w:p>
    <w:p w14:paraId="598CFC94" w14:textId="77777777" w:rsidR="00D16232" w:rsidRDefault="00D16232">
      <w:pPr>
        <w:widowControl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br w:type="page"/>
      </w:r>
    </w:p>
    <w:p w14:paraId="3A2ABDD1" w14:textId="47DFC6A3" w:rsidR="00D16232" w:rsidRPr="00D16232" w:rsidRDefault="00D16232" w:rsidP="00D16232">
      <w:pPr>
        <w:widowControl/>
        <w:jc w:val="center"/>
        <w:rPr>
          <w:rFonts w:ascii="ＭＳ 明朝" w:eastAsia="ＭＳ 明朝" w:hAnsi="ＭＳ 明朝"/>
          <w:b/>
          <w:sz w:val="40"/>
          <w:szCs w:val="28"/>
        </w:rPr>
      </w:pPr>
      <w:r w:rsidRPr="00D16232">
        <w:rPr>
          <w:rFonts w:ascii="ＭＳ 明朝" w:eastAsia="ＭＳ 明朝" w:hAnsi="ＭＳ 明朝" w:cs="ＭＳ ゴシック"/>
          <w:b/>
          <w:bCs/>
          <w:kern w:val="0"/>
          <w:sz w:val="40"/>
          <w:szCs w:val="40"/>
        </w:rPr>
        <w:lastRenderedPageBreak/>
        <w:t>第</w:t>
      </w:r>
      <w:r w:rsidRPr="00D16232">
        <w:rPr>
          <w:rFonts w:ascii="ＭＳ 明朝" w:eastAsia="ＭＳ 明朝" w:hAnsi="ＭＳ 明朝" w:cs="ＭＳ ゴシック" w:hint="eastAsia"/>
          <w:b/>
          <w:bCs/>
          <w:kern w:val="0"/>
          <w:sz w:val="40"/>
          <w:szCs w:val="40"/>
        </w:rPr>
        <w:t>１</w:t>
      </w:r>
      <w:r w:rsidRPr="00D16232">
        <w:rPr>
          <w:rFonts w:ascii="ＭＳ 明朝" w:eastAsia="ＭＳ 明朝" w:hAnsi="ＭＳ 明朝" w:cs="ＭＳ ゴシック"/>
          <w:b/>
          <w:bCs/>
          <w:kern w:val="0"/>
          <w:sz w:val="40"/>
          <w:szCs w:val="40"/>
        </w:rPr>
        <w:t>回日本脳脊髄液</w:t>
      </w:r>
      <w:r w:rsidRPr="00D16232">
        <w:rPr>
          <w:rFonts w:ascii="ＭＳ 明朝" w:eastAsia="ＭＳ 明朝" w:hAnsi="ＭＳ 明朝" w:cs="ＭＳ ゴシック" w:hint="eastAsia"/>
          <w:b/>
          <w:bCs/>
          <w:kern w:val="0"/>
          <w:sz w:val="40"/>
          <w:szCs w:val="40"/>
        </w:rPr>
        <w:t>漏出症学</w:t>
      </w:r>
      <w:r w:rsidRPr="00D16232">
        <w:rPr>
          <w:rFonts w:ascii="ＭＳ 明朝" w:eastAsia="ＭＳ 明朝" w:hAnsi="ＭＳ 明朝" w:cs="ＭＳ ゴシック"/>
          <w:b/>
          <w:bCs/>
          <w:kern w:val="0"/>
          <w:sz w:val="40"/>
          <w:szCs w:val="40"/>
        </w:rPr>
        <w:t>会</w:t>
      </w:r>
      <w:r w:rsidRPr="00D16232">
        <w:rPr>
          <w:rFonts w:ascii="ＭＳ 明朝" w:eastAsia="ＭＳ 明朝" w:hAnsi="ＭＳ 明朝" w:cs="ＭＳ ゴシック" w:hint="eastAsia"/>
          <w:b/>
          <w:bCs/>
          <w:kern w:val="0"/>
          <w:sz w:val="40"/>
          <w:szCs w:val="40"/>
        </w:rPr>
        <w:t xml:space="preserve">学術集会 </w:t>
      </w:r>
      <w:r w:rsidRPr="00D16232">
        <w:rPr>
          <w:rFonts w:ascii="ＭＳ 明朝" w:eastAsia="ＭＳ 明朝" w:hAnsi="ＭＳ 明朝" w:hint="eastAsia"/>
          <w:b/>
          <w:sz w:val="40"/>
          <w:szCs w:val="28"/>
        </w:rPr>
        <w:t>演題申込書</w:t>
      </w:r>
    </w:p>
    <w:p w14:paraId="7A31EBCE" w14:textId="77777777" w:rsidR="00D16232" w:rsidRPr="003239EC" w:rsidRDefault="00D16232" w:rsidP="00D16232">
      <w:pPr>
        <w:snapToGrid w:val="0"/>
        <w:jc w:val="center"/>
        <w:rPr>
          <w:rFonts w:ascii="ＭＳ Ｐ明朝" w:eastAsia="ＭＳ Ｐ明朝" w:hAnsi="ＭＳ Ｐ明朝"/>
          <w:b/>
          <w:sz w:val="32"/>
          <w:szCs w:val="22"/>
        </w:rPr>
      </w:pPr>
    </w:p>
    <w:p w14:paraId="4108FEE8" w14:textId="68302CE1" w:rsidR="00D16232" w:rsidRPr="00D16232" w:rsidRDefault="00D16232" w:rsidP="00D16232">
      <w:pPr>
        <w:snapToGrid w:val="0"/>
        <w:spacing w:line="276" w:lineRule="auto"/>
        <w:jc w:val="center"/>
        <w:rPr>
          <w:rStyle w:val="a3"/>
          <w:rFonts w:ascii="Arial" w:eastAsia="ＭＳ Ｐ明朝" w:hAnsi="Arial" w:cs="Arial"/>
          <w:color w:val="000000" w:themeColor="text1"/>
          <w:sz w:val="28"/>
          <w:szCs w:val="28"/>
        </w:rPr>
      </w:pPr>
      <w:r w:rsidRPr="00D16232">
        <w:rPr>
          <w:rFonts w:ascii="Arial" w:eastAsia="ＭＳ Ｐ明朝" w:hAnsi="Arial" w:cs="Arial" w:hint="eastAsia"/>
          <w:sz w:val="28"/>
          <w:szCs w:val="28"/>
          <w:u w:val="single"/>
        </w:rPr>
        <w:t>送付先</w:t>
      </w:r>
      <w:r w:rsidRPr="00D16232">
        <w:rPr>
          <w:rFonts w:ascii="Arial" w:eastAsia="ＭＳ Ｐ明朝" w:hAnsi="Arial" w:cs="Arial"/>
          <w:sz w:val="28"/>
          <w:szCs w:val="28"/>
          <w:u w:val="single"/>
        </w:rPr>
        <w:t xml:space="preserve">E-mail: </w:t>
      </w:r>
      <w:hyperlink r:id="rId7" w:history="1">
        <w:r w:rsidRPr="00D16232">
          <w:rPr>
            <w:rStyle w:val="a3"/>
            <w:rFonts w:ascii="Arial" w:eastAsia="ＭＳ Ｐ明朝" w:hAnsi="Arial" w:cs="Arial"/>
            <w:color w:val="000000" w:themeColor="text1"/>
            <w:sz w:val="28"/>
            <w:szCs w:val="28"/>
          </w:rPr>
          <w:t>jscsfl-2022@meimai-c-hp.com</w:t>
        </w:r>
      </w:hyperlink>
    </w:p>
    <w:p w14:paraId="1B369513" w14:textId="77777777" w:rsidR="00D16232" w:rsidRPr="00D16232" w:rsidRDefault="00D16232" w:rsidP="00D16232">
      <w:pPr>
        <w:snapToGrid w:val="0"/>
        <w:spacing w:line="276" w:lineRule="auto"/>
        <w:jc w:val="center"/>
        <w:rPr>
          <w:rFonts w:ascii="ＭＳ Ｐ明朝" w:eastAsia="ＭＳ Ｐ明朝" w:hAnsi="ＭＳ Ｐ明朝"/>
          <w:bCs/>
          <w:sz w:val="20"/>
          <w:szCs w:val="20"/>
        </w:rPr>
      </w:pPr>
    </w:p>
    <w:p w14:paraId="1127E04D" w14:textId="20426F71" w:rsidR="00D16232" w:rsidRPr="00D16232" w:rsidRDefault="00D16232" w:rsidP="00D16232">
      <w:pPr>
        <w:snapToGrid w:val="0"/>
        <w:spacing w:line="276" w:lineRule="auto"/>
        <w:jc w:val="left"/>
        <w:rPr>
          <w:rFonts w:ascii="ＭＳ 明朝" w:eastAsia="ＭＳ 明朝" w:hAnsi="ＭＳ 明朝"/>
          <w:bCs/>
          <w:sz w:val="22"/>
          <w:szCs w:val="22"/>
        </w:rPr>
      </w:pPr>
      <w:r w:rsidRPr="00D16232">
        <w:rPr>
          <w:rFonts w:ascii="ＭＳ 明朝" w:eastAsia="ＭＳ 明朝" w:hAnsi="ＭＳ 明朝" w:hint="eastAsia"/>
          <w:bCs/>
          <w:sz w:val="22"/>
          <w:szCs w:val="22"/>
        </w:rPr>
        <w:t>※メールの件名は</w:t>
      </w:r>
      <w:r w:rsidRPr="00D16232">
        <w:rPr>
          <w:rFonts w:ascii="ＭＳ 明朝" w:eastAsia="ＭＳ 明朝" w:hAnsi="ＭＳ 明朝" w:hint="eastAsia"/>
          <w:b/>
          <w:sz w:val="22"/>
          <w:szCs w:val="22"/>
        </w:rPr>
        <w:t>「</w:t>
      </w:r>
      <w:r w:rsidRPr="00D16232">
        <w:rPr>
          <w:rFonts w:ascii="ＭＳ 明朝" w:eastAsia="ＭＳ 明朝" w:hAnsi="ＭＳ 明朝" w:cs="ＭＳ ゴシック"/>
          <w:b/>
          <w:color w:val="000000" w:themeColor="text1"/>
          <w:kern w:val="0"/>
          <w:sz w:val="22"/>
          <w:szCs w:val="22"/>
        </w:rPr>
        <w:t>第1回日本脳脊髄液</w:t>
      </w:r>
      <w:r w:rsidRPr="00D16232">
        <w:rPr>
          <w:rFonts w:ascii="ＭＳ 明朝" w:eastAsia="ＭＳ 明朝" w:hAnsi="ＭＳ 明朝" w:cs="ＭＳ ゴシック" w:hint="eastAsia"/>
          <w:b/>
          <w:color w:val="000000" w:themeColor="text1"/>
          <w:kern w:val="0"/>
          <w:sz w:val="22"/>
          <w:szCs w:val="22"/>
        </w:rPr>
        <w:t>漏出症学会</w:t>
      </w:r>
      <w:r w:rsidRPr="00D16232">
        <w:rPr>
          <w:rFonts w:ascii="ＭＳ 明朝" w:eastAsia="ＭＳ 明朝" w:hAnsi="ＭＳ 明朝" w:hint="eastAsia"/>
          <w:b/>
          <w:sz w:val="22"/>
          <w:szCs w:val="22"/>
        </w:rPr>
        <w:t>学術集会　演題申込　氏名」</w:t>
      </w:r>
      <w:r w:rsidRPr="00D16232">
        <w:rPr>
          <w:rFonts w:ascii="ＭＳ 明朝" w:eastAsia="ＭＳ 明朝" w:hAnsi="ＭＳ 明朝" w:hint="eastAsia"/>
          <w:bCs/>
          <w:sz w:val="22"/>
          <w:szCs w:val="22"/>
        </w:rPr>
        <w:t>として下さい。</w:t>
      </w:r>
    </w:p>
    <w:p w14:paraId="41D4B188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kern w:val="0"/>
          <w:sz w:val="22"/>
          <w:szCs w:val="22"/>
        </w:rPr>
      </w:pPr>
      <w:bookmarkStart w:id="0" w:name="_Hlk43992965"/>
      <w:r w:rsidRPr="00D16232">
        <w:rPr>
          <w:rFonts w:ascii="ＭＳ 明朝" w:eastAsia="ＭＳ 明朝" w:hAnsi="ＭＳ 明朝" w:hint="eastAsia"/>
          <w:kern w:val="0"/>
          <w:sz w:val="22"/>
          <w:szCs w:val="22"/>
        </w:rPr>
        <w:t>※書体はMS明朝、MSP明朝、Century、Times New Romanとし、太字などは使用しないで下さい。</w:t>
      </w:r>
    </w:p>
    <w:p w14:paraId="7DFCF720" w14:textId="3E28916D" w:rsid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kern w:val="0"/>
          <w:sz w:val="22"/>
          <w:szCs w:val="22"/>
        </w:rPr>
      </w:pPr>
      <w:r w:rsidRPr="00D16232">
        <w:rPr>
          <w:rFonts w:ascii="ＭＳ 明朝" w:eastAsia="ＭＳ 明朝" w:hAnsi="ＭＳ 明朝" w:hint="eastAsia"/>
          <w:kern w:val="0"/>
          <w:sz w:val="22"/>
          <w:szCs w:val="22"/>
        </w:rPr>
        <w:t>※利益相反に関して申告の必要がある場合は、自己申告書を別途学会本部事務局にご提出下さい。</w:t>
      </w:r>
      <w:bookmarkEnd w:id="0"/>
    </w:p>
    <w:p w14:paraId="355FD9AA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Cs/>
          <w:sz w:val="22"/>
          <w:szCs w:val="22"/>
        </w:rPr>
      </w:pPr>
    </w:p>
    <w:p w14:paraId="6CA185DA" w14:textId="77777777" w:rsidR="00D16232" w:rsidRPr="003239EC" w:rsidRDefault="00D16232" w:rsidP="00D16232">
      <w:pPr>
        <w:snapToGrid w:val="0"/>
        <w:spacing w:line="276" w:lineRule="auto"/>
        <w:rPr>
          <w:rFonts w:ascii="ＭＳ Ｐ明朝" w:eastAsia="ＭＳ Ｐ明朝" w:hAnsi="ＭＳ Ｐ明朝"/>
          <w:b/>
          <w:color w:val="000000"/>
          <w:sz w:val="22"/>
          <w:szCs w:val="22"/>
        </w:rPr>
      </w:pPr>
    </w:p>
    <w:p w14:paraId="0B98E686" w14:textId="68B843FA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sz w:val="22"/>
          <w:szCs w:val="22"/>
        </w:rPr>
        <w:t>演題の採否・日時などを通知するご連絡先（メールにて通知させていただきます）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60"/>
        <w:gridCol w:w="8073"/>
      </w:tblGrid>
      <w:tr w:rsidR="00D16232" w:rsidRPr="003239EC" w14:paraId="10A6C847" w14:textId="77777777" w:rsidTr="00C641A9">
        <w:trPr>
          <w:trHeight w:val="510"/>
        </w:trPr>
        <w:tc>
          <w:tcPr>
            <w:tcW w:w="1560" w:type="dxa"/>
            <w:vAlign w:val="center"/>
          </w:tcPr>
          <w:p w14:paraId="03D04C92" w14:textId="77777777" w:rsidR="00D16232" w:rsidRPr="00D16232" w:rsidRDefault="00D16232" w:rsidP="00C641A9">
            <w:pPr>
              <w:widowControl/>
              <w:spacing w:line="276" w:lineRule="auto"/>
              <w:jc w:val="right"/>
              <w:rPr>
                <w:rFonts w:ascii="ＭＳ 明朝" w:eastAsia="ＭＳ 明朝" w:hAnsi="ＭＳ 明朝"/>
                <w:sz w:val="22"/>
                <w:szCs w:val="22"/>
              </w:rPr>
            </w:pPr>
            <w:bookmarkStart w:id="1" w:name="_Hlk83195764"/>
            <w:r w:rsidRPr="00D16232">
              <w:rPr>
                <w:rFonts w:ascii="ＭＳ 明朝" w:eastAsia="ＭＳ 明朝" w:hAnsi="ＭＳ 明朝" w:hint="eastAsia"/>
                <w:sz w:val="22"/>
                <w:szCs w:val="22"/>
              </w:rPr>
              <w:t xml:space="preserve">　氏名</w:t>
            </w:r>
          </w:p>
        </w:tc>
        <w:tc>
          <w:tcPr>
            <w:tcW w:w="8073" w:type="dxa"/>
            <w:vAlign w:val="center"/>
          </w:tcPr>
          <w:p w14:paraId="69161EC1" w14:textId="4E1ACBDC" w:rsidR="00D16232" w:rsidRPr="00D16232" w:rsidRDefault="00D16232" w:rsidP="00C641A9">
            <w:pPr>
              <w:widowControl/>
              <w:spacing w:line="276" w:lineRule="auto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D16232" w:rsidRPr="003239EC" w14:paraId="688FA402" w14:textId="77777777" w:rsidTr="00C641A9">
        <w:trPr>
          <w:trHeight w:val="510"/>
        </w:trPr>
        <w:tc>
          <w:tcPr>
            <w:tcW w:w="1560" w:type="dxa"/>
            <w:vAlign w:val="center"/>
          </w:tcPr>
          <w:p w14:paraId="695E106D" w14:textId="77777777" w:rsidR="00D16232" w:rsidRPr="00D16232" w:rsidRDefault="00D16232" w:rsidP="00C641A9">
            <w:pPr>
              <w:widowControl/>
              <w:spacing w:line="276" w:lineRule="auto"/>
              <w:ind w:firstLineChars="200" w:firstLine="440"/>
              <w:jc w:val="right"/>
              <w:rPr>
                <w:rFonts w:ascii="ＭＳ 明朝" w:eastAsia="ＭＳ 明朝" w:hAnsi="ＭＳ 明朝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sz w:val="22"/>
                <w:szCs w:val="22"/>
              </w:rPr>
              <w:t>ふりがな</w:t>
            </w:r>
          </w:p>
        </w:tc>
        <w:tc>
          <w:tcPr>
            <w:tcW w:w="8073" w:type="dxa"/>
            <w:vAlign w:val="center"/>
          </w:tcPr>
          <w:p w14:paraId="58A90E1F" w14:textId="3CE1851C" w:rsidR="00D16232" w:rsidRPr="00D16232" w:rsidRDefault="00D16232" w:rsidP="00C641A9">
            <w:pPr>
              <w:widowControl/>
              <w:spacing w:line="276" w:lineRule="auto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D16232" w:rsidRPr="003239EC" w14:paraId="3A37CD76" w14:textId="77777777" w:rsidTr="00C641A9">
        <w:trPr>
          <w:trHeight w:val="510"/>
        </w:trPr>
        <w:tc>
          <w:tcPr>
            <w:tcW w:w="1560" w:type="dxa"/>
            <w:vAlign w:val="center"/>
          </w:tcPr>
          <w:p w14:paraId="6993DE61" w14:textId="77777777" w:rsidR="00D16232" w:rsidRPr="00D16232" w:rsidRDefault="00D16232" w:rsidP="00C641A9">
            <w:pPr>
              <w:widowControl/>
              <w:spacing w:line="276" w:lineRule="auto"/>
              <w:jc w:val="right"/>
              <w:rPr>
                <w:rFonts w:ascii="ＭＳ 明朝" w:eastAsia="ＭＳ 明朝" w:hAnsi="ＭＳ 明朝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sz w:val="22"/>
                <w:szCs w:val="22"/>
              </w:rPr>
              <w:t>所属</w:t>
            </w:r>
          </w:p>
        </w:tc>
        <w:tc>
          <w:tcPr>
            <w:tcW w:w="8073" w:type="dxa"/>
            <w:vAlign w:val="center"/>
          </w:tcPr>
          <w:p w14:paraId="68C72087" w14:textId="3A976B62" w:rsidR="00D16232" w:rsidRPr="00D16232" w:rsidRDefault="00D16232" w:rsidP="00C641A9">
            <w:pPr>
              <w:widowControl/>
              <w:spacing w:line="276" w:lineRule="auto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D16232" w:rsidRPr="003239EC" w14:paraId="66A11685" w14:textId="77777777" w:rsidTr="00C641A9">
        <w:trPr>
          <w:trHeight w:val="510"/>
        </w:trPr>
        <w:tc>
          <w:tcPr>
            <w:tcW w:w="1560" w:type="dxa"/>
            <w:vAlign w:val="center"/>
          </w:tcPr>
          <w:p w14:paraId="09D1E95C" w14:textId="77777777" w:rsidR="00D16232" w:rsidRPr="00D16232" w:rsidRDefault="00D16232" w:rsidP="00C641A9">
            <w:pPr>
              <w:widowControl/>
              <w:spacing w:line="276" w:lineRule="auto"/>
              <w:jc w:val="right"/>
              <w:rPr>
                <w:rFonts w:ascii="ＭＳ 明朝" w:eastAsia="ＭＳ 明朝" w:hAnsi="ＭＳ 明朝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/>
                <w:sz w:val="22"/>
                <w:szCs w:val="22"/>
              </w:rPr>
              <w:t>T</w:t>
            </w:r>
            <w:r w:rsidRPr="00D16232">
              <w:rPr>
                <w:rFonts w:ascii="ＭＳ 明朝" w:eastAsia="ＭＳ 明朝" w:hAnsi="ＭＳ 明朝" w:hint="eastAsia"/>
                <w:sz w:val="22"/>
                <w:szCs w:val="22"/>
              </w:rPr>
              <w:t>EL</w:t>
            </w:r>
          </w:p>
        </w:tc>
        <w:tc>
          <w:tcPr>
            <w:tcW w:w="8073" w:type="dxa"/>
            <w:vAlign w:val="center"/>
          </w:tcPr>
          <w:p w14:paraId="54F21875" w14:textId="4EECE5D1" w:rsidR="00D16232" w:rsidRPr="00D16232" w:rsidRDefault="00D16232" w:rsidP="00C641A9">
            <w:pPr>
              <w:widowControl/>
              <w:spacing w:line="276" w:lineRule="auto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tr w:rsidR="00D16232" w:rsidRPr="003239EC" w14:paraId="623B84FA" w14:textId="77777777" w:rsidTr="00C641A9">
        <w:trPr>
          <w:trHeight w:val="510"/>
        </w:trPr>
        <w:tc>
          <w:tcPr>
            <w:tcW w:w="1560" w:type="dxa"/>
            <w:vAlign w:val="center"/>
          </w:tcPr>
          <w:p w14:paraId="4CE9DA3C" w14:textId="77777777" w:rsidR="00D16232" w:rsidRPr="00D16232" w:rsidRDefault="00D16232" w:rsidP="00C641A9">
            <w:pPr>
              <w:widowControl/>
              <w:wordWrap w:val="0"/>
              <w:spacing w:line="276" w:lineRule="auto"/>
              <w:jc w:val="right"/>
              <w:rPr>
                <w:rFonts w:ascii="ＭＳ 明朝" w:eastAsia="ＭＳ 明朝" w:hAnsi="ＭＳ 明朝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/>
                <w:sz w:val="22"/>
                <w:szCs w:val="22"/>
              </w:rPr>
              <w:t>E-mail</w:t>
            </w:r>
          </w:p>
        </w:tc>
        <w:tc>
          <w:tcPr>
            <w:tcW w:w="8073" w:type="dxa"/>
            <w:vAlign w:val="center"/>
          </w:tcPr>
          <w:p w14:paraId="42661B8B" w14:textId="7E92419E" w:rsidR="00D16232" w:rsidRPr="00D16232" w:rsidRDefault="00D16232" w:rsidP="00C641A9">
            <w:pPr>
              <w:widowControl/>
              <w:spacing w:line="276" w:lineRule="auto"/>
              <w:rPr>
                <w:rFonts w:ascii="ＭＳ 明朝" w:eastAsia="ＭＳ 明朝" w:hAnsi="ＭＳ 明朝"/>
                <w:sz w:val="22"/>
                <w:szCs w:val="22"/>
              </w:rPr>
            </w:pPr>
          </w:p>
        </w:tc>
      </w:tr>
      <w:bookmarkEnd w:id="1"/>
    </w:tbl>
    <w:p w14:paraId="206950BA" w14:textId="77777777" w:rsidR="00D16232" w:rsidRPr="003239EC" w:rsidRDefault="00D16232" w:rsidP="00D16232">
      <w:pPr>
        <w:snapToGrid w:val="0"/>
        <w:spacing w:line="276" w:lineRule="auto"/>
        <w:ind w:firstLineChars="202" w:firstLine="446"/>
        <w:rPr>
          <w:rFonts w:ascii="ＭＳ Ｐ明朝" w:eastAsia="ＭＳ Ｐ明朝" w:hAnsi="ＭＳ Ｐ明朝"/>
          <w:b/>
          <w:color w:val="000000"/>
          <w:sz w:val="22"/>
          <w:szCs w:val="22"/>
        </w:rPr>
      </w:pPr>
    </w:p>
    <w:p w14:paraId="034AA440" w14:textId="77777777" w:rsidR="00D16232" w:rsidRDefault="00D16232" w:rsidP="00D16232">
      <w:pPr>
        <w:snapToGrid w:val="0"/>
        <w:spacing w:line="276" w:lineRule="auto"/>
        <w:rPr>
          <w:rFonts w:ascii="ＭＳ Ｐ明朝" w:eastAsia="ＭＳ Ｐ明朝" w:hAnsi="ＭＳ Ｐ明朝"/>
          <w:b/>
          <w:color w:val="AEAAAA" w:themeColor="background2" w:themeShade="BF"/>
          <w:sz w:val="22"/>
          <w:szCs w:val="22"/>
        </w:rPr>
      </w:pPr>
    </w:p>
    <w:p w14:paraId="618BD2F6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color w:val="000000"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color w:val="AEAAAA" w:themeColor="background2" w:themeShade="BF"/>
          <w:sz w:val="22"/>
          <w:szCs w:val="22"/>
        </w:rPr>
        <w:t>■</w:t>
      </w:r>
      <w:r w:rsidRPr="00D16232">
        <w:rPr>
          <w:rFonts w:ascii="ＭＳ 明朝" w:eastAsia="ＭＳ 明朝" w:hAnsi="ＭＳ 明朝"/>
          <w:b/>
          <w:color w:val="000000"/>
          <w:sz w:val="22"/>
          <w:szCs w:val="22"/>
        </w:rPr>
        <w:t xml:space="preserve">演題を登録いただくにあたり、次の承諾を全て得ている必要があります。 </w:t>
      </w:r>
    </w:p>
    <w:p w14:paraId="4C290B8C" w14:textId="77777777" w:rsidR="00D16232" w:rsidRPr="00D16232" w:rsidRDefault="00D16232" w:rsidP="00D16232">
      <w:pPr>
        <w:snapToGrid w:val="0"/>
        <w:spacing w:line="276" w:lineRule="auto"/>
        <w:ind w:firstLineChars="129" w:firstLine="284"/>
        <w:rPr>
          <w:rFonts w:ascii="ＭＳ 明朝" w:eastAsia="ＭＳ 明朝" w:hAnsi="ＭＳ 明朝"/>
          <w:bCs/>
          <w:color w:val="000000"/>
          <w:sz w:val="22"/>
          <w:szCs w:val="22"/>
        </w:rPr>
      </w:pPr>
      <w:r w:rsidRPr="00D16232">
        <w:rPr>
          <w:rFonts w:ascii="ＭＳ 明朝" w:eastAsia="ＭＳ 明朝" w:hAnsi="ＭＳ 明朝"/>
          <w:bCs/>
          <w:color w:val="000000"/>
          <w:sz w:val="22"/>
          <w:szCs w:val="22"/>
        </w:rPr>
        <w:t>・発表する研究内容および症例報告については、所属施設の倫理規定に準拠している。</w:t>
      </w:r>
    </w:p>
    <w:p w14:paraId="5DACE515" w14:textId="77777777" w:rsidR="00D16232" w:rsidRPr="00D16232" w:rsidRDefault="00D16232" w:rsidP="00D16232">
      <w:pPr>
        <w:snapToGrid w:val="0"/>
        <w:spacing w:line="276" w:lineRule="auto"/>
        <w:ind w:firstLineChars="129" w:firstLine="284"/>
        <w:rPr>
          <w:rFonts w:ascii="ＭＳ 明朝" w:eastAsia="ＭＳ 明朝" w:hAnsi="ＭＳ 明朝"/>
          <w:bCs/>
          <w:color w:val="000000"/>
          <w:sz w:val="22"/>
          <w:szCs w:val="22"/>
        </w:rPr>
      </w:pPr>
      <w:r w:rsidRPr="00D16232">
        <w:rPr>
          <w:rFonts w:ascii="ＭＳ 明朝" w:eastAsia="ＭＳ 明朝" w:hAnsi="ＭＳ 明朝"/>
          <w:bCs/>
          <w:color w:val="000000"/>
          <w:sz w:val="22"/>
          <w:szCs w:val="22"/>
        </w:rPr>
        <w:t>・人を対象とした前向き研究では、個々の対象から書面による承諾を得ている。</w:t>
      </w:r>
    </w:p>
    <w:p w14:paraId="4CDD2DB2" w14:textId="77777777" w:rsidR="00D16232" w:rsidRPr="00D16232" w:rsidRDefault="00D16232" w:rsidP="00D16232">
      <w:pPr>
        <w:snapToGrid w:val="0"/>
        <w:spacing w:line="276" w:lineRule="auto"/>
        <w:ind w:firstLineChars="129" w:firstLine="284"/>
        <w:rPr>
          <w:rFonts w:ascii="ＭＳ 明朝" w:eastAsia="ＭＳ 明朝" w:hAnsi="ＭＳ 明朝"/>
          <w:bCs/>
          <w:color w:val="000000"/>
          <w:sz w:val="22"/>
          <w:szCs w:val="22"/>
        </w:rPr>
      </w:pPr>
      <w:r w:rsidRPr="00D16232">
        <w:rPr>
          <w:rFonts w:ascii="ＭＳ 明朝" w:eastAsia="ＭＳ 明朝" w:hAnsi="ＭＳ 明朝"/>
          <w:bCs/>
          <w:color w:val="000000"/>
          <w:sz w:val="22"/>
          <w:szCs w:val="22"/>
        </w:rPr>
        <w:t>・症例報告でも患者またはその家族から承諾を得ている、もしくは所属施設の承認を得ている。</w:t>
      </w:r>
    </w:p>
    <w:p w14:paraId="5C2EE20D" w14:textId="77777777" w:rsidR="00D16232" w:rsidRPr="003239EC" w:rsidRDefault="00D16232" w:rsidP="00D16232">
      <w:pPr>
        <w:snapToGrid w:val="0"/>
        <w:spacing w:line="276" w:lineRule="auto"/>
        <w:rPr>
          <w:rFonts w:ascii="ＭＳ Ｐ明朝" w:eastAsia="ＭＳ Ｐ明朝" w:hAnsi="ＭＳ Ｐ明朝"/>
          <w:color w:val="000000"/>
          <w:sz w:val="22"/>
          <w:szCs w:val="22"/>
        </w:rPr>
      </w:pPr>
    </w:p>
    <w:p w14:paraId="0DA2E524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</w:rPr>
      </w:pPr>
      <w:r w:rsidRPr="00D16232">
        <w:rPr>
          <w:rFonts w:ascii="ＭＳ 明朝" w:eastAsia="ＭＳ 明朝" w:hAnsi="ＭＳ 明朝" w:hint="eastAsia"/>
          <w:b/>
          <w:color w:val="AEAAAA" w:themeColor="background2" w:themeShade="BF"/>
          <w:sz w:val="22"/>
          <w:szCs w:val="22"/>
        </w:rPr>
        <w:t>■</w:t>
      </w:r>
      <w:r w:rsidRPr="00D16232">
        <w:rPr>
          <w:rFonts w:ascii="ＭＳ 明朝" w:eastAsia="ＭＳ 明朝" w:hAnsi="ＭＳ 明朝"/>
          <w:b/>
          <w:color w:val="000000"/>
          <w:sz w:val="22"/>
          <w:szCs w:val="22"/>
        </w:rPr>
        <w:t>上記の承諾を得ていますか？</w:t>
      </w:r>
      <w:r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>（</w:t>
      </w:r>
      <w:r w:rsidRPr="00D16232">
        <w:rPr>
          <w:rFonts w:ascii="ＭＳ 明朝" w:eastAsia="ＭＳ 明朝" w:hAnsi="ＭＳ 明朝" w:hint="eastAsia"/>
          <w:b/>
          <w:sz w:val="22"/>
          <w:szCs w:val="22"/>
        </w:rPr>
        <w:t>必須</w:t>
      </w:r>
      <w:r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>）</w:t>
      </w:r>
      <w:r w:rsidRPr="00D16232">
        <w:rPr>
          <w:rFonts w:ascii="ＭＳ 明朝" w:eastAsia="ＭＳ 明朝" w:hAnsi="ＭＳ 明朝" w:hint="eastAsia"/>
          <w:color w:val="000000"/>
          <w:sz w:val="22"/>
          <w:szCs w:val="22"/>
        </w:rPr>
        <w:t xml:space="preserve"> (下にチェックを入れて下さい)</w:t>
      </w:r>
      <w:r w:rsidRPr="00D16232">
        <w:rPr>
          <w:rFonts w:ascii="ＭＳ 明朝" w:eastAsia="ＭＳ 明朝" w:hAnsi="ＭＳ 明朝" w:hint="eastAsia"/>
        </w:rPr>
        <w:t xml:space="preserve"> </w:t>
      </w:r>
    </w:p>
    <w:p w14:paraId="3D3D5671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color w:val="FF0000"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color w:val="FF0000"/>
          <w:sz w:val="22"/>
          <w:szCs w:val="22"/>
        </w:rPr>
        <w:t>※チェックがない演題は採用できませんのでご注意ください。</w:t>
      </w:r>
    </w:p>
    <w:p w14:paraId="752A0803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color w:val="000000"/>
          <w:sz w:val="22"/>
          <w:szCs w:val="22"/>
        </w:rPr>
      </w:pPr>
      <w:r w:rsidRPr="00D16232">
        <w:rPr>
          <w:rFonts w:ascii="ＭＳ 明朝" w:eastAsia="ＭＳ 明朝" w:hAnsi="ＭＳ 明朝" w:hint="eastAsia"/>
          <w:color w:val="000000"/>
          <w:sz w:val="22"/>
          <w:szCs w:val="22"/>
        </w:rPr>
        <w:t>倫理規範に抵触しない発表（施設紹介等）については上記規定に該当しないため、演題申込書の承認を「□得た、□得ていない、□該当しない」のうち、「□該当しない」にチェックして下さい。</w:t>
      </w:r>
    </w:p>
    <w:p w14:paraId="6882488F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color w:val="FF0000"/>
          <w:sz w:val="22"/>
          <w:szCs w:val="22"/>
        </w:rPr>
      </w:pPr>
    </w:p>
    <w:p w14:paraId="69267E52" w14:textId="0B530070" w:rsidR="00D16232" w:rsidRPr="00D16232" w:rsidRDefault="00420E06" w:rsidP="00D16232">
      <w:pPr>
        <w:snapToGrid w:val="0"/>
        <w:spacing w:line="276" w:lineRule="auto"/>
        <w:ind w:firstLineChars="837" w:firstLine="1849"/>
        <w:jc w:val="left"/>
        <w:rPr>
          <w:rFonts w:ascii="ＭＳ 明朝" w:eastAsia="ＭＳ 明朝" w:hAnsi="ＭＳ 明朝"/>
          <w:b/>
          <w:color w:val="000000"/>
          <w:sz w:val="22"/>
          <w:szCs w:val="22"/>
        </w:rPr>
      </w:pPr>
      <w:sdt>
        <w:sdtPr>
          <w:rPr>
            <w:rFonts w:ascii="ＭＳ 明朝" w:eastAsia="ＭＳ 明朝" w:hAnsi="ＭＳ 明朝" w:hint="eastAsia"/>
            <w:b/>
            <w:color w:val="000000"/>
            <w:sz w:val="22"/>
            <w:szCs w:val="22"/>
          </w:rPr>
          <w:id w:val="-1791433016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D16232">
            <w:rPr>
              <w:rFonts w:ascii="ＭＳ ゴシック" w:eastAsia="ＭＳ ゴシック" w:hAnsi="ＭＳ ゴシック" w:hint="eastAsia"/>
              <w:b/>
              <w:color w:val="000000"/>
              <w:sz w:val="22"/>
              <w:szCs w:val="22"/>
            </w:rPr>
            <w:t>☐</w:t>
          </w:r>
        </w:sdtContent>
      </w:sdt>
      <w:r w:rsidR="00D16232"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 xml:space="preserve"> </w:t>
      </w:r>
      <w:r w:rsidR="00D16232" w:rsidRPr="00D16232">
        <w:rPr>
          <w:rFonts w:ascii="ＭＳ 明朝" w:eastAsia="ＭＳ 明朝" w:hAnsi="ＭＳ 明朝"/>
          <w:b/>
          <w:color w:val="000000"/>
          <w:sz w:val="22"/>
          <w:szCs w:val="22"/>
        </w:rPr>
        <w:t>得ている</w:t>
      </w:r>
      <w:r w:rsidR="00D16232"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 xml:space="preserve">　　　　　</w:t>
      </w:r>
      <w:sdt>
        <w:sdtPr>
          <w:rPr>
            <w:rFonts w:ascii="ＭＳ 明朝" w:eastAsia="ＭＳ 明朝" w:hAnsi="ＭＳ 明朝" w:hint="eastAsia"/>
            <w:b/>
            <w:color w:val="000000"/>
            <w:sz w:val="22"/>
            <w:szCs w:val="22"/>
          </w:rPr>
          <w:id w:val="287711490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D16232" w:rsidRPr="00D16232">
            <w:rPr>
              <w:rFonts w:ascii="ＭＳ 明朝" w:eastAsia="ＭＳ 明朝" w:hAnsi="ＭＳ 明朝" w:hint="eastAsia"/>
              <w:b/>
              <w:color w:val="000000"/>
              <w:sz w:val="22"/>
              <w:szCs w:val="22"/>
            </w:rPr>
            <w:t>☐</w:t>
          </w:r>
        </w:sdtContent>
      </w:sdt>
      <w:r w:rsidR="00D16232"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 xml:space="preserve"> </w:t>
      </w:r>
      <w:r w:rsidR="00D16232" w:rsidRPr="00D16232">
        <w:rPr>
          <w:rFonts w:ascii="ＭＳ 明朝" w:eastAsia="ＭＳ 明朝" w:hAnsi="ＭＳ 明朝"/>
          <w:b/>
          <w:color w:val="000000"/>
          <w:sz w:val="22"/>
          <w:szCs w:val="22"/>
        </w:rPr>
        <w:t>得ていない</w:t>
      </w:r>
      <w:r w:rsidR="00D16232"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 xml:space="preserve"> 　　　</w:t>
      </w:r>
      <w:sdt>
        <w:sdtPr>
          <w:rPr>
            <w:rFonts w:ascii="ＭＳ 明朝" w:eastAsia="ＭＳ 明朝" w:hAnsi="ＭＳ 明朝" w:hint="eastAsia"/>
            <w:b/>
            <w:color w:val="000000"/>
            <w:sz w:val="22"/>
            <w:szCs w:val="22"/>
          </w:rPr>
          <w:id w:val="-1037196765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D16232" w:rsidRPr="00D16232">
            <w:rPr>
              <w:rFonts w:ascii="ＭＳ 明朝" w:eastAsia="ＭＳ 明朝" w:hAnsi="ＭＳ 明朝" w:hint="eastAsia"/>
              <w:b/>
              <w:color w:val="000000"/>
              <w:sz w:val="22"/>
              <w:szCs w:val="22"/>
            </w:rPr>
            <w:t>☐</w:t>
          </w:r>
        </w:sdtContent>
      </w:sdt>
      <w:r w:rsidR="00D16232"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 xml:space="preserve"> </w:t>
      </w:r>
      <w:r w:rsidR="00D16232" w:rsidRPr="00D16232">
        <w:rPr>
          <w:rFonts w:ascii="ＭＳ 明朝" w:eastAsia="ＭＳ 明朝" w:hAnsi="ＭＳ 明朝"/>
          <w:b/>
          <w:color w:val="000000"/>
          <w:sz w:val="22"/>
          <w:szCs w:val="22"/>
        </w:rPr>
        <w:t>該当しない</w:t>
      </w:r>
    </w:p>
    <w:p w14:paraId="04C910F8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sz w:val="22"/>
          <w:szCs w:val="22"/>
        </w:rPr>
      </w:pPr>
    </w:p>
    <w:p w14:paraId="56F2DD40" w14:textId="77777777" w:rsidR="0057468F" w:rsidRDefault="0057468F" w:rsidP="0057468F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  <w:bookmarkStart w:id="2" w:name="_Hlk32932287"/>
    </w:p>
    <w:p w14:paraId="3D03A873" w14:textId="692F73A0" w:rsidR="0057468F" w:rsidRPr="001B0FDB" w:rsidRDefault="0057468F" w:rsidP="0057468F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  <w:lang w:val="en-GB"/>
        </w:rPr>
      </w:pPr>
      <w:r w:rsidRPr="00DB716A">
        <w:rPr>
          <w:rFonts w:ascii="ＭＳ Ｐ明朝" w:eastAsia="ＭＳ Ｐ明朝" w:hAnsi="ＭＳ Ｐ明朝" w:hint="eastAsia"/>
          <w:b/>
          <w:color w:val="AEAAAA" w:themeColor="background2" w:themeShade="BF"/>
          <w:sz w:val="22"/>
          <w:szCs w:val="22"/>
        </w:rPr>
        <w:t>■</w:t>
      </w:r>
      <w:r w:rsidRPr="00DB716A">
        <w:rPr>
          <w:rFonts w:ascii="ＭＳ Ｐ明朝" w:eastAsia="ＭＳ Ｐ明朝" w:hAnsi="ＭＳ Ｐ明朝" w:hint="eastAsia"/>
          <w:b/>
          <w:color w:val="000000"/>
          <w:sz w:val="22"/>
          <w:szCs w:val="22"/>
        </w:rPr>
        <w:t xml:space="preserve">発表方法　　　　　</w:t>
      </w:r>
      <w:sdt>
        <w:sdtPr>
          <w:rPr>
            <w:rFonts w:ascii="ＭＳ Ｐ明朝" w:eastAsia="ＭＳ Ｐ明朝" w:hAnsi="ＭＳ Ｐ明朝" w:hint="eastAsia"/>
            <w:b/>
            <w:color w:val="000000"/>
            <w:sz w:val="22"/>
            <w:szCs w:val="22"/>
          </w:rPr>
          <w:id w:val="-619997333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Pr="00DB716A">
            <w:rPr>
              <w:rFonts w:ascii="ＭＳ ゴシック" w:eastAsia="ＭＳ ゴシック" w:hAnsi="ＭＳ ゴシック" w:hint="eastAsia"/>
              <w:b/>
              <w:color w:val="000000"/>
              <w:sz w:val="22"/>
              <w:szCs w:val="22"/>
            </w:rPr>
            <w:t>☐</w:t>
          </w:r>
        </w:sdtContent>
      </w:sdt>
      <w:r w:rsidRPr="00DB716A">
        <w:rPr>
          <w:rFonts w:ascii="ＭＳ Ｐ明朝" w:eastAsia="ＭＳ Ｐ明朝" w:hAnsi="ＭＳ Ｐ明朝" w:hint="eastAsia"/>
          <w:b/>
          <w:color w:val="000000"/>
          <w:sz w:val="22"/>
          <w:szCs w:val="22"/>
        </w:rPr>
        <w:t xml:space="preserve"> 会場　　</w:t>
      </w:r>
      <w:r w:rsidR="00E7242A">
        <w:rPr>
          <w:rFonts w:ascii="ＭＳ Ｐ明朝" w:eastAsia="ＭＳ Ｐ明朝" w:hAnsi="ＭＳ Ｐ明朝" w:hint="eastAsia"/>
          <w:b/>
          <w:color w:val="000000"/>
          <w:sz w:val="22"/>
          <w:szCs w:val="22"/>
        </w:rPr>
        <w:t xml:space="preserve"> </w:t>
      </w:r>
      <w:r w:rsidR="00E7242A">
        <w:rPr>
          <w:rFonts w:ascii="ＭＳ Ｐ明朝" w:eastAsia="ＭＳ Ｐ明朝" w:hAnsi="ＭＳ Ｐ明朝"/>
          <w:b/>
          <w:color w:val="000000"/>
          <w:sz w:val="22"/>
          <w:szCs w:val="22"/>
        </w:rPr>
        <w:t xml:space="preserve">  </w:t>
      </w:r>
      <w:r w:rsidRPr="00DB716A">
        <w:rPr>
          <w:rFonts w:ascii="ＭＳ Ｐ明朝" w:eastAsia="ＭＳ Ｐ明朝" w:hAnsi="ＭＳ Ｐ明朝" w:hint="eastAsia"/>
          <w:b/>
          <w:color w:val="000000"/>
          <w:sz w:val="22"/>
          <w:szCs w:val="22"/>
        </w:rPr>
        <w:t xml:space="preserve">　</w:t>
      </w:r>
      <w:sdt>
        <w:sdtPr>
          <w:rPr>
            <w:rFonts w:ascii="ＭＳ 明朝" w:eastAsia="ＭＳ 明朝" w:hAnsi="ＭＳ 明朝" w:hint="eastAsia"/>
            <w:b/>
            <w:color w:val="000000"/>
            <w:sz w:val="22"/>
            <w:szCs w:val="22"/>
          </w:rPr>
          <w:id w:val="-1575510068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E7242A" w:rsidRPr="00D16232">
            <w:rPr>
              <w:rFonts w:ascii="ＭＳ 明朝" w:eastAsia="ＭＳ 明朝" w:hAnsi="ＭＳ 明朝" w:hint="eastAsia"/>
              <w:b/>
              <w:color w:val="000000"/>
              <w:sz w:val="22"/>
              <w:szCs w:val="22"/>
            </w:rPr>
            <w:t>☐</w:t>
          </w:r>
        </w:sdtContent>
      </w:sdt>
      <w:r w:rsidR="00E7242A" w:rsidRPr="00D16232">
        <w:rPr>
          <w:rFonts w:ascii="ＭＳ 明朝" w:eastAsia="ＭＳ 明朝" w:hAnsi="ＭＳ 明朝" w:hint="eastAsia"/>
          <w:b/>
          <w:color w:val="000000"/>
          <w:sz w:val="22"/>
          <w:szCs w:val="22"/>
        </w:rPr>
        <w:t xml:space="preserve"> </w:t>
      </w:r>
      <w:r w:rsidRPr="00DB716A">
        <w:rPr>
          <w:rFonts w:ascii="ＭＳ Ｐ明朝" w:eastAsia="ＭＳ Ｐ明朝" w:hAnsi="ＭＳ Ｐ明朝" w:hint="eastAsia"/>
          <w:b/>
          <w:color w:val="000000"/>
          <w:sz w:val="22"/>
          <w:szCs w:val="22"/>
        </w:rPr>
        <w:t>WEB</w:t>
      </w:r>
    </w:p>
    <w:p w14:paraId="309CB344" w14:textId="77777777" w:rsidR="00D16232" w:rsidRPr="0057468F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sz w:val="22"/>
          <w:szCs w:val="22"/>
          <w:lang w:val="en-GB"/>
        </w:rPr>
      </w:pPr>
    </w:p>
    <w:p w14:paraId="069601E3" w14:textId="05992EE8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sz w:val="22"/>
          <w:szCs w:val="22"/>
        </w:rPr>
        <w:t>演題名</w:t>
      </w:r>
      <w:r>
        <w:rPr>
          <w:rFonts w:ascii="ＭＳ 明朝" w:eastAsia="ＭＳ 明朝" w:hAnsi="ＭＳ 明朝" w:hint="eastAsia"/>
          <w:b/>
          <w:sz w:val="22"/>
          <w:szCs w:val="22"/>
        </w:rPr>
        <w:t>（５０文字以内）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33"/>
      </w:tblGrid>
      <w:tr w:rsidR="00D16232" w:rsidRPr="00D16232" w14:paraId="12D47EDD" w14:textId="77777777" w:rsidTr="00C641A9">
        <w:trPr>
          <w:trHeight w:val="565"/>
        </w:trPr>
        <w:tc>
          <w:tcPr>
            <w:tcW w:w="9633" w:type="dxa"/>
            <w:vAlign w:val="center"/>
          </w:tcPr>
          <w:p w14:paraId="43D30E32" w14:textId="597D0C50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記入例）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脳脊髄液漏出症を疑われ紹介となった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1症例</w:t>
            </w:r>
          </w:p>
        </w:tc>
      </w:tr>
    </w:tbl>
    <w:bookmarkEnd w:id="2"/>
    <w:p w14:paraId="7D13B0EF" w14:textId="7777777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color w:val="FF0000"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color w:val="FF0000"/>
          <w:sz w:val="22"/>
          <w:szCs w:val="22"/>
        </w:rPr>
        <w:t>※演題に関する問合せの際に必要ですので、演題名は抄録本文と両方にご記入下さい。</w:t>
      </w:r>
    </w:p>
    <w:p w14:paraId="7777BA0E" w14:textId="77777777" w:rsidR="00D16232" w:rsidRPr="003239EC" w:rsidRDefault="00D16232" w:rsidP="00D16232">
      <w:pPr>
        <w:widowControl/>
        <w:jc w:val="left"/>
        <w:rPr>
          <w:rFonts w:ascii="ＭＳ Ｐ明朝" w:eastAsia="ＭＳ Ｐ明朝" w:hAnsi="ＭＳ Ｐ明朝"/>
          <w:sz w:val="22"/>
          <w:szCs w:val="22"/>
        </w:rPr>
      </w:pPr>
      <w:r w:rsidRPr="003239EC">
        <w:rPr>
          <w:rFonts w:ascii="ＭＳ Ｐ明朝" w:eastAsia="ＭＳ Ｐ明朝" w:hAnsi="ＭＳ Ｐ明朝"/>
          <w:sz w:val="22"/>
          <w:szCs w:val="22"/>
        </w:rPr>
        <w:br w:type="page"/>
      </w:r>
    </w:p>
    <w:p w14:paraId="4729A764" w14:textId="16B10E3E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sz w:val="22"/>
          <w:szCs w:val="22"/>
        </w:rPr>
      </w:pPr>
      <w:bookmarkStart w:id="3" w:name="OLE_LINK2"/>
      <w:r w:rsidRPr="00D16232">
        <w:rPr>
          <w:rFonts w:ascii="ＭＳ 明朝" w:eastAsia="ＭＳ 明朝" w:hAnsi="ＭＳ 明朝" w:hint="eastAsia"/>
          <w:b/>
          <w:sz w:val="22"/>
          <w:szCs w:val="22"/>
        </w:rPr>
        <w:lastRenderedPageBreak/>
        <w:t>抄録本文</w:t>
      </w:r>
      <w:r>
        <w:rPr>
          <w:rFonts w:ascii="ＭＳ 明朝" w:eastAsia="ＭＳ 明朝" w:hAnsi="ＭＳ 明朝" w:hint="eastAsia"/>
          <w:b/>
          <w:sz w:val="22"/>
          <w:szCs w:val="22"/>
        </w:rPr>
        <w:t>（８００文字以内）：</w:t>
      </w:r>
      <w:r w:rsidRPr="00D16232">
        <w:rPr>
          <w:rFonts w:ascii="ＭＳ 明朝" w:eastAsia="ＭＳ 明朝" w:hAnsi="ＭＳ 明朝" w:hint="eastAsia"/>
          <w:b/>
          <w:color w:val="FF0000"/>
          <w:sz w:val="22"/>
          <w:szCs w:val="22"/>
        </w:rPr>
        <w:t>演題名・演者・所属・800字以内の抄録</w:t>
      </w:r>
      <w:r>
        <w:rPr>
          <w:rFonts w:ascii="ＭＳ 明朝" w:eastAsia="ＭＳ 明朝" w:hAnsi="ＭＳ 明朝" w:hint="eastAsia"/>
          <w:b/>
          <w:color w:val="FF0000"/>
          <w:sz w:val="22"/>
          <w:szCs w:val="22"/>
        </w:rPr>
        <w:t>本文</w:t>
      </w:r>
      <w:r w:rsidRPr="00D16232">
        <w:rPr>
          <w:rFonts w:ascii="ＭＳ 明朝" w:eastAsia="ＭＳ 明朝" w:hAnsi="ＭＳ 明朝" w:hint="eastAsia"/>
          <w:b/>
          <w:color w:val="FF0000"/>
          <w:sz w:val="22"/>
          <w:szCs w:val="22"/>
        </w:rPr>
        <w:t>の順で記述して下さい。</w:t>
      </w:r>
    </w:p>
    <w:p w14:paraId="24078E5B" w14:textId="7D1D7057" w:rsidR="00D16232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color w:val="FF0000"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color w:val="FF0000"/>
          <w:sz w:val="22"/>
          <w:szCs w:val="22"/>
        </w:rPr>
        <w:t>※演題名・演者・所属・800字以内の抄録</w:t>
      </w:r>
      <w:r>
        <w:rPr>
          <w:rFonts w:ascii="ＭＳ 明朝" w:eastAsia="ＭＳ 明朝" w:hAnsi="ＭＳ 明朝" w:hint="eastAsia"/>
          <w:b/>
          <w:color w:val="FF0000"/>
          <w:sz w:val="22"/>
          <w:szCs w:val="22"/>
        </w:rPr>
        <w:t>本文</w:t>
      </w:r>
      <w:r w:rsidRPr="00D16232">
        <w:rPr>
          <w:rFonts w:ascii="ＭＳ 明朝" w:eastAsia="ＭＳ 明朝" w:hAnsi="ＭＳ 明朝" w:hint="eastAsia"/>
          <w:b/>
          <w:color w:val="FF0000"/>
          <w:sz w:val="22"/>
          <w:szCs w:val="22"/>
        </w:rPr>
        <w:t>の順で記述して下さい。（図表不可）</w:t>
      </w:r>
    </w:p>
    <w:tbl>
      <w:tblPr>
        <w:tblpPr w:leftFromText="142" w:rightFromText="142" w:vertAnchor="page" w:horzAnchor="margin" w:tblpY="1531"/>
        <w:tblW w:w="96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33"/>
      </w:tblGrid>
      <w:tr w:rsidR="00D16232" w:rsidRPr="00D16232" w14:paraId="4174F0C8" w14:textId="77777777" w:rsidTr="00C641A9">
        <w:trPr>
          <w:trHeight w:val="13592"/>
        </w:trPr>
        <w:tc>
          <w:tcPr>
            <w:tcW w:w="9633" w:type="dxa"/>
          </w:tcPr>
          <w:p w14:paraId="60F7BB08" w14:textId="29F41B85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/>
                <w:color w:val="FF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（記入例）：消去してご記入ください。</w:t>
            </w:r>
          </w:p>
          <w:p w14:paraId="30938365" w14:textId="7E857573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【演題名】</w:t>
            </w:r>
          </w:p>
          <w:p w14:paraId="26247D21" w14:textId="15229331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脳脊髄液漏出症を疑われ紹介となった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1症例</w:t>
            </w:r>
          </w:p>
          <w:p w14:paraId="07F6254B" w14:textId="110B2ED1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/>
                <w:color w:val="FF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【演者】</w:t>
            </w:r>
            <w:r w:rsidRPr="00D16232"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  <w:u w:val="single"/>
              </w:rPr>
              <w:t>筆頭演者に下線</w:t>
            </w:r>
            <w:r w:rsidRPr="00D16232"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をお願いいたします。</w:t>
            </w:r>
          </w:p>
          <w:p w14:paraId="37B21D59" w14:textId="635993BC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u w:val="single"/>
              </w:rPr>
              <w:t>石川慎一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u w:val="single"/>
                <w:vertAlign w:val="superscript"/>
              </w:rPr>
              <w:t>1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u w:val="single"/>
                <w:vertAlign w:val="superscript"/>
              </w:rPr>
              <w:t>)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、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高野昌平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vertAlign w:val="superscript"/>
              </w:rPr>
              <w:t>2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vertAlign w:val="superscript"/>
              </w:rPr>
              <w:t>)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vertAlign w:val="superscript"/>
              </w:rPr>
              <w:t>)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vertAlign w:val="superscript"/>
              </w:rPr>
              <w:t>)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vertAlign w:val="superscript"/>
              </w:rPr>
              <w:t>)</w:t>
            </w:r>
          </w:p>
          <w:p w14:paraId="17C388B7" w14:textId="77777777" w:rsid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【所属】</w:t>
            </w:r>
          </w:p>
          <w:p w14:paraId="471CB0A1" w14:textId="090173C9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姫路赤十字病院　麻酔科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vertAlign w:val="superscript"/>
              </w:rPr>
              <w:t>1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vertAlign w:val="superscript"/>
              </w:rPr>
              <w:t>)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、脳神経外科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  <w:vertAlign w:val="superscript"/>
              </w:rPr>
              <w:t>2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  <w:vertAlign w:val="superscript"/>
              </w:rPr>
              <w:t>)</w:t>
            </w:r>
          </w:p>
          <w:p w14:paraId="32B0ED67" w14:textId="7573A84A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【抄録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本文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】</w:t>
            </w:r>
            <w:r w:rsidRPr="00D16232"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（</w:t>
            </w:r>
            <w:r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７３５</w:t>
            </w:r>
            <w:r w:rsidRPr="00D16232"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字/</w:t>
            </w:r>
            <w:r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８００</w:t>
            </w:r>
            <w:r w:rsidRPr="00D16232"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字）</w:t>
            </w:r>
            <w:r>
              <w:rPr>
                <w:rFonts w:ascii="ＭＳ 明朝" w:eastAsia="ＭＳ 明朝" w:hAnsi="ＭＳ 明朝" w:hint="eastAsia"/>
                <w:b/>
                <w:color w:val="FF0000"/>
                <w:sz w:val="22"/>
                <w:szCs w:val="22"/>
              </w:rPr>
              <w:t>文字数もご記入ください</w:t>
            </w:r>
          </w:p>
          <w:p w14:paraId="489044E3" w14:textId="031373CA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(緒言)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は頭痛と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などを来す疾患である。脳脊髄液漏出症を疑われ紹介となった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1症例を報告する。</w:t>
            </w:r>
          </w:p>
          <w:p w14:paraId="61AF8258" w14:textId="724C1805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(症例)症例は1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  <w:t>0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代女性、身長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㎝、体重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.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㎏。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ほど生来元気であった。1か月前より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が、2週前より頭痛が出現した。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出現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後より登校困難となった。近医受診し脳脊髄液漏出症が疑われ、当院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紹介となった。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を示したが、それ以外特記すべき所見はなかった。起立性障害と診断されたが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反応乏しく、脳神経外科での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後に当科紹介となった。</w:t>
            </w:r>
          </w:p>
          <w:p w14:paraId="2528478E" w14:textId="7E56B12D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 xml:space="preserve">　頭痛は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痛みで、体位性の変化を示さないが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は困難であった（V</w:t>
            </w:r>
            <w:r w:rsidRPr="00D16232"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  <w:t xml:space="preserve">AS 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/100）。頭痛のた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はほとんど寝たきりであった。全脊椎MRIでは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であったが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希望により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を行った。CT脊髄造影でも漏出を示さなかったが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を示したた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を疑い，脳神経外科に逆紹介した。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検査では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を示していた。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を2回行い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投与にて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は低下しつつある。</w:t>
            </w:r>
          </w:p>
          <w:p w14:paraId="154DE768" w14:textId="368ABF05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bCs/>
                <w:color w:val="000000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（考察）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有病率は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/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10万人であり、脳脊髄液漏出症の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/10万人よりもまれである。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に多いといわれている。症状は、頭痛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、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嘔気などである。国際頭痛分類では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が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診断基準の一つである。</w:t>
            </w:r>
          </w:p>
          <w:p w14:paraId="68B34BEF" w14:textId="5BCC4133" w:rsidR="00D16232" w:rsidRPr="00D16232" w:rsidRDefault="00D16232" w:rsidP="00D16232">
            <w:pPr>
              <w:snapToGrid w:val="0"/>
              <w:spacing w:line="276" w:lineRule="auto"/>
              <w:rPr>
                <w:rFonts w:ascii="ＭＳ 明朝" w:eastAsia="ＭＳ 明朝" w:hAnsi="ＭＳ 明朝"/>
                <w:sz w:val="22"/>
                <w:szCs w:val="22"/>
              </w:rPr>
            </w:pP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（結語）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の1症例を経験した。起立性障害や脳脊髄液漏出症と鑑別を要し、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と</w:t>
            </w:r>
            <w:r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○○</w:t>
            </w:r>
            <w:r w:rsidRPr="00D16232">
              <w:rPr>
                <w:rFonts w:ascii="ＭＳ 明朝" w:eastAsia="ＭＳ 明朝" w:hAnsi="ＭＳ 明朝" w:hint="eastAsia"/>
                <w:bCs/>
                <w:color w:val="000000"/>
                <w:sz w:val="22"/>
                <w:szCs w:val="22"/>
              </w:rPr>
              <w:t>が診断に有用であった。</w:t>
            </w:r>
          </w:p>
        </w:tc>
      </w:tr>
    </w:tbl>
    <w:bookmarkEnd w:id="3"/>
    <w:p w14:paraId="3DF97B0E" w14:textId="7A64F0E4" w:rsidR="00814818" w:rsidRPr="00D16232" w:rsidRDefault="00D16232" w:rsidP="00D16232">
      <w:pPr>
        <w:snapToGrid w:val="0"/>
        <w:spacing w:line="276" w:lineRule="auto"/>
        <w:rPr>
          <w:rFonts w:ascii="ＭＳ 明朝" w:eastAsia="ＭＳ 明朝" w:hAnsi="ＭＳ 明朝"/>
          <w:b/>
          <w:color w:val="FF0000"/>
          <w:sz w:val="22"/>
          <w:szCs w:val="22"/>
        </w:rPr>
      </w:pPr>
      <w:r w:rsidRPr="00D16232">
        <w:rPr>
          <w:rFonts w:ascii="ＭＳ 明朝" w:eastAsia="ＭＳ 明朝" w:hAnsi="ＭＳ 明朝" w:hint="eastAsia"/>
          <w:b/>
          <w:color w:val="FF0000"/>
          <w:kern w:val="0"/>
          <w:sz w:val="22"/>
          <w:szCs w:val="22"/>
        </w:rPr>
        <w:t>※書体はMS明朝、MSP明朝、Century、Times New Romanとし、太字などは使用しないで下さい。</w:t>
      </w:r>
    </w:p>
    <w:sectPr w:rsidR="00814818" w:rsidRPr="00D16232" w:rsidSect="00E6488C">
      <w:pgSz w:w="11900" w:h="16840"/>
      <w:pgMar w:top="1117" w:right="702" w:bottom="992" w:left="1133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B071D"/>
    <w:multiLevelType w:val="multilevel"/>
    <w:tmpl w:val="2FC89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13705B"/>
    <w:multiLevelType w:val="hybridMultilevel"/>
    <w:tmpl w:val="616A9614"/>
    <w:lvl w:ilvl="0" w:tplc="A32C6432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zAzMrI0tjSxNLJU0lEKTi0uzszPAykwrAUAn1X+SywAAAA="/>
  </w:docVars>
  <w:rsids>
    <w:rsidRoot w:val="00985D3D"/>
    <w:rsid w:val="00025E94"/>
    <w:rsid w:val="00064616"/>
    <w:rsid w:val="000923E9"/>
    <w:rsid w:val="000C168A"/>
    <w:rsid w:val="00150E03"/>
    <w:rsid w:val="00153BFD"/>
    <w:rsid w:val="00163EEE"/>
    <w:rsid w:val="00164C45"/>
    <w:rsid w:val="001C2F74"/>
    <w:rsid w:val="002F3401"/>
    <w:rsid w:val="002F43B4"/>
    <w:rsid w:val="00420E06"/>
    <w:rsid w:val="00517242"/>
    <w:rsid w:val="0057468F"/>
    <w:rsid w:val="005F021B"/>
    <w:rsid w:val="0063338A"/>
    <w:rsid w:val="0067166A"/>
    <w:rsid w:val="006D0E79"/>
    <w:rsid w:val="006E3D55"/>
    <w:rsid w:val="00714C75"/>
    <w:rsid w:val="007228C5"/>
    <w:rsid w:val="00761454"/>
    <w:rsid w:val="007674AA"/>
    <w:rsid w:val="007879FF"/>
    <w:rsid w:val="00793042"/>
    <w:rsid w:val="007D3C56"/>
    <w:rsid w:val="00812938"/>
    <w:rsid w:val="00814818"/>
    <w:rsid w:val="00936B09"/>
    <w:rsid w:val="00985D3D"/>
    <w:rsid w:val="009B4105"/>
    <w:rsid w:val="009E0895"/>
    <w:rsid w:val="009F6335"/>
    <w:rsid w:val="00A533C0"/>
    <w:rsid w:val="00AF15C9"/>
    <w:rsid w:val="00AF2DBF"/>
    <w:rsid w:val="00B60BCE"/>
    <w:rsid w:val="00BF10C7"/>
    <w:rsid w:val="00C14ED6"/>
    <w:rsid w:val="00C64B7D"/>
    <w:rsid w:val="00C76ACC"/>
    <w:rsid w:val="00CA4114"/>
    <w:rsid w:val="00CB6588"/>
    <w:rsid w:val="00CD1C1A"/>
    <w:rsid w:val="00D16232"/>
    <w:rsid w:val="00D374DB"/>
    <w:rsid w:val="00D538EC"/>
    <w:rsid w:val="00DB716A"/>
    <w:rsid w:val="00DD3BC2"/>
    <w:rsid w:val="00DE0538"/>
    <w:rsid w:val="00E0423B"/>
    <w:rsid w:val="00E6488C"/>
    <w:rsid w:val="00E718D1"/>
    <w:rsid w:val="00E7242A"/>
    <w:rsid w:val="00E771D7"/>
    <w:rsid w:val="00EA65A1"/>
    <w:rsid w:val="00EB3383"/>
    <w:rsid w:val="00F033FE"/>
    <w:rsid w:val="00FA6829"/>
    <w:rsid w:val="00FB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4E96B02"/>
  <w15:chartTrackingRefBased/>
  <w15:docId w15:val="{588492BC-0690-8A4D-9863-99ECF23C6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985D3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985D3D"/>
    <w:rPr>
      <w:rFonts w:ascii="ＭＳ ゴシック" w:eastAsia="ＭＳ ゴシック" w:hAnsi="ＭＳ ゴシック" w:cs="ＭＳ ゴシック"/>
      <w:kern w:val="0"/>
      <w:sz w:val="24"/>
    </w:rPr>
  </w:style>
  <w:style w:type="character" w:styleId="a3">
    <w:name w:val="Hyperlink"/>
    <w:basedOn w:val="a0"/>
    <w:uiPriority w:val="99"/>
    <w:unhideWhenUsed/>
    <w:rsid w:val="0067166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7166A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F6335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79304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2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9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scsfl-2022@meimai-c-hp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scsfl-2022@meimai-c-hp.com" TargetMode="External"/><Relationship Id="rId5" Type="http://schemas.openxmlformats.org/officeDocument/2006/relationships/hyperlink" Target="mailto:jscsfl-2022@meimai-c-hp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川 紀充</dc:creator>
  <cp:keywords/>
  <dc:description/>
  <cp:lastModifiedBy>中川 紀充</cp:lastModifiedBy>
  <cp:revision>2</cp:revision>
  <cp:lastPrinted>2021-12-30T18:17:00Z</cp:lastPrinted>
  <dcterms:created xsi:type="dcterms:W3CDTF">2022-01-20T08:16:00Z</dcterms:created>
  <dcterms:modified xsi:type="dcterms:W3CDTF">2022-01-20T08:16:00Z</dcterms:modified>
</cp:coreProperties>
</file>